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20FA293D" w:rsidR="007C2471" w:rsidRDefault="00811718" w:rsidP="007C2471">
      <w:pPr>
        <w:keepNext/>
        <w:jc w:val="center"/>
      </w:pPr>
      <w:r>
        <w:rPr>
          <w:noProof/>
        </w:rPr>
        <w:drawing>
          <wp:inline distT="0" distB="0" distL="0" distR="0" wp14:anchorId="1B18228F" wp14:editId="347C55F3">
            <wp:extent cx="5391150" cy="3295650"/>
            <wp:effectExtent l="0" t="0" r="0" b="0"/>
            <wp:docPr id="210894046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6243F29" w14:textId="77777777" w:rsidR="00D22A7E" w:rsidRPr="001A211F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90F5B85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418D2">
              <w:t>usuário</w:t>
            </w:r>
            <w:r w:rsidR="00F647B0">
              <w:t xml:space="preserve"> não logado</w:t>
            </w:r>
          </w:p>
          <w:p w14:paraId="657D68C2" w14:textId="770D40A1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A211F" w:rsidRPr="001A211F">
              <w:t>a</w:t>
            </w:r>
            <w:r w:rsidR="001A211F" w:rsidRPr="001A211F">
              <w:rPr>
                <w:rFonts w:cstheme="minorHAnsi"/>
                <w:color w:val="000000" w:themeColor="text1"/>
                <w:shd w:val="clear" w:color="auto" w:fill="FFFFFF"/>
              </w:rPr>
              <w:t>cessar</w:t>
            </w:r>
            <w:r w:rsidR="001A211F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 menu dos </w:t>
            </w:r>
            <w:r w:rsidR="001A211F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  <w:p w14:paraId="1728C3E7" w14:textId="0A80CC1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</w:t>
            </w:r>
            <w:r w:rsidR="0020119F">
              <w:rPr>
                <w:color w:val="000000" w:themeColor="text1"/>
              </w:rPr>
              <w:t xml:space="preserve"> </w:t>
            </w:r>
            <w:r w:rsidR="008C3C83">
              <w:rPr>
                <w:color w:val="000000" w:themeColor="text1"/>
              </w:rPr>
              <w:t>todas</w:t>
            </w:r>
            <w:r w:rsidR="008C3C83" w:rsidRPr="005418D2">
              <w:rPr>
                <w:color w:val="000000" w:themeColor="text1"/>
              </w:rPr>
              <w:t xml:space="preserve"> as informações</w:t>
            </w:r>
            <w:r w:rsidRPr="005418D2">
              <w:rPr>
                <w:color w:val="000000" w:themeColor="text1"/>
              </w:rPr>
              <w:t xml:space="preserve"> </w:t>
            </w:r>
            <w:r w:rsidR="0020119F">
              <w:rPr>
                <w:color w:val="000000" w:themeColor="text1"/>
              </w:rPr>
              <w:t xml:space="preserve">necessária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3E96D9F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3F8EF05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sidebar</w:t>
            </w:r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77777777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6B3D6001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sidebar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21170B45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usuário que o </w:t>
            </w:r>
            <w:r w:rsidR="001F1009">
              <w:rPr>
                <w:color w:val="000000" w:themeColor="text1"/>
              </w:rPr>
              <w:t>banco de dados não está conectado e então o usuário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F2865" w:rsidRDefault="006F2865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821815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7930F1C2" w:rsidR="006F2865" w:rsidRPr="00821815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página do estabeleciment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00F252FC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21D94F68" w:rsidR="006F2865" w:rsidRPr="000E01D3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C3C83" w:rsidRPr="005418D2">
              <w:rPr>
                <w:color w:val="000000" w:themeColor="text1"/>
              </w:rPr>
              <w:t>encontrar</w:t>
            </w:r>
            <w:r w:rsidR="008C3C83">
              <w:rPr>
                <w:color w:val="000000" w:themeColor="text1"/>
              </w:rPr>
              <w:t xml:space="preserve"> todas</w:t>
            </w:r>
            <w:r w:rsidR="008C3C83" w:rsidRPr="005418D2">
              <w:rPr>
                <w:color w:val="000000" w:themeColor="text1"/>
              </w:rPr>
              <w:t xml:space="preserve"> as informações </w:t>
            </w:r>
            <w:r w:rsidR="008C3C83">
              <w:rPr>
                <w:color w:val="000000" w:themeColor="text1"/>
              </w:rPr>
              <w:t xml:space="preserve">necessárias dos </w:t>
            </w:r>
            <w:r w:rsidR="008C3C83" w:rsidRPr="000E01D3">
              <w:rPr>
                <w:color w:val="000000" w:themeColor="text1"/>
              </w:rPr>
              <w:t>esta</w:t>
            </w:r>
            <w:r w:rsidR="008C3C83">
              <w:rPr>
                <w:color w:val="000000" w:themeColor="text1"/>
              </w:rPr>
              <w:t>belecimentos selecionado</w:t>
            </w:r>
            <w:r w:rsidR="008C3C83" w:rsidRPr="005418D2">
              <w:rPr>
                <w:color w:val="000000" w:themeColor="text1"/>
              </w:rPr>
              <w:t>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42CB1F28" w:rsidR="006F2865" w:rsidRPr="005418D2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75522785" w:rsidR="006F2865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>o usuário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2CCF625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22A7E">
              <w:rPr>
                <w:color w:val="000000" w:themeColor="text1"/>
              </w:rPr>
              <w:t>o siste</w:t>
            </w:r>
            <w:r w:rsidR="001F1009">
              <w:rPr>
                <w:color w:val="000000" w:themeColor="text1"/>
              </w:rPr>
              <w:t xml:space="preserve">ma irá redirecionar o usuário </w:t>
            </w:r>
            <w:r w:rsidR="00C6023A">
              <w:rPr>
                <w:color w:val="000000" w:themeColor="text1"/>
              </w:rPr>
              <w:t>para a página do estabelecimento onde serão fornecidas uma breve descrição do comércio e a sua lista de produtos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36E909A5" w:rsidR="006F2865" w:rsidRPr="00597A37" w:rsidRDefault="00597A37" w:rsidP="00597A37">
            <w:r w:rsidRPr="00597A37">
              <w:rPr>
                <w:b/>
                <w:bCs/>
              </w:rPr>
              <w:t>DADO QUE:</w:t>
            </w:r>
            <w:r w:rsidRPr="00597A37">
              <w:t xml:space="preserve"> o usuário acessa a página do estabelecimento.</w:t>
            </w:r>
            <w:r w:rsidRPr="00597A37">
              <w:br/>
            </w:r>
            <w:r w:rsidRPr="00D65AD3">
              <w:rPr>
                <w:b/>
                <w:bCs/>
              </w:rPr>
              <w:t>QUANDO:</w:t>
            </w:r>
            <w:r w:rsidRPr="00597A37">
              <w:t xml:space="preserve"> o usuário seleciona um dos </w:t>
            </w:r>
            <w:r w:rsidRPr="00451D7D">
              <w:rPr>
                <w:b/>
                <w:bCs/>
              </w:rPr>
              <w:t>cartões de estabelecimento</w:t>
            </w:r>
            <w:r w:rsidRPr="00597A37">
              <w:t>, sem o</w:t>
            </w:r>
            <w:r w:rsidRPr="00597A37">
              <w:br/>
              <w:t>sistema estar conectado ao Banco de Dados.</w:t>
            </w:r>
            <w:r w:rsidRPr="00597A37">
              <w:br/>
            </w:r>
            <w:r w:rsidRPr="00451D7D">
              <w:rPr>
                <w:b/>
                <w:bCs/>
              </w:rPr>
              <w:t>ENTÃO:</w:t>
            </w:r>
            <w:r w:rsidRPr="00597A37">
              <w:t xml:space="preserve"> o sistema tentará encontrar o estabelecimento no Banco de Dados</w:t>
            </w:r>
            <w:r w:rsidRPr="00597A37">
              <w:br/>
              <w:t>para montar a página do estabelecimento, acabará falhando, e então</w:t>
            </w:r>
            <w:r w:rsidRPr="00597A37">
              <w:br/>
              <w:t>redirecionará o usuário para a página informando que não foi possível</w:t>
            </w:r>
            <w:r w:rsidRPr="00597A37">
              <w:br/>
              <w:t>estabelecer conexão com o banco de dados.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56D4597D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703D724A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83123CD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70D06532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>o usuário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60EF6A6A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49D6488A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7777777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0FDC6DE8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5DB329A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2D6FD23E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214F5519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usuário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3DA10272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usuário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4C872A1C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77777777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003638EE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087A45C7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 xml:space="preserve">tela de </w:t>
            </w:r>
            <w:r w:rsidR="001F1009">
              <w:rPr>
                <w:color w:val="000000" w:themeColor="text1"/>
              </w:rPr>
              <w:t>usuário</w:t>
            </w:r>
            <w:r>
              <w:rPr>
                <w:color w:val="000000" w:themeColor="text1"/>
              </w:rPr>
              <w:t>.</w:t>
            </w:r>
          </w:p>
          <w:p w14:paraId="65F21602" w14:textId="3D8518C8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>como usuário logado.</w:t>
            </w:r>
          </w:p>
          <w:p w14:paraId="13432CE3" w14:textId="309A3882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usuário e perguntar se o usuário tem certeza em deletar sua conta e então se confirmado, o sistema apagará o registro desse usuário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77777777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usuário.</w:t>
            </w:r>
          </w:p>
          <w:p w14:paraId="6168D6B4" w14:textId="5C95DF21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>como usuário logado</w:t>
            </w:r>
            <w:r>
              <w:rPr>
                <w:color w:val="000000" w:themeColor="text1"/>
              </w:rPr>
              <w:t>.</w:t>
            </w:r>
          </w:p>
          <w:p w14:paraId="0E01ADA1" w14:textId="4BD547B8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usuário para uma página de formulário onde o usuário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6DB145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3800F1CE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9295074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usuário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Default="00F76475" w:rsidP="00F76475">
      <w:pPr>
        <w:pStyle w:val="CorpodeTexto"/>
        <w:ind w:left="708"/>
      </w:pPr>
    </w:p>
    <w:p w14:paraId="77554796" w14:textId="77777777" w:rsidR="00380C8F" w:rsidRDefault="00380C8F" w:rsidP="00F76475">
      <w:pPr>
        <w:pStyle w:val="CorpodeTexto"/>
        <w:ind w:left="708"/>
      </w:pPr>
    </w:p>
    <w:p w14:paraId="03E02BA9" w14:textId="77777777" w:rsidR="00380C8F" w:rsidRDefault="00380C8F" w:rsidP="00F76475">
      <w:pPr>
        <w:pStyle w:val="CorpodeTexto"/>
        <w:ind w:left="708"/>
      </w:pPr>
    </w:p>
    <w:p w14:paraId="3C59A665" w14:textId="77777777" w:rsidR="00380C8F" w:rsidRDefault="00380C8F" w:rsidP="00F76475">
      <w:pPr>
        <w:pStyle w:val="CorpodeTexto"/>
        <w:ind w:left="708"/>
      </w:pPr>
    </w:p>
    <w:p w14:paraId="18376CFA" w14:textId="77777777" w:rsidR="00380C8F" w:rsidRDefault="00380C8F" w:rsidP="00F76475">
      <w:pPr>
        <w:pStyle w:val="CorpodeTexto"/>
        <w:ind w:left="708"/>
      </w:pPr>
    </w:p>
    <w:p w14:paraId="128C5A6D" w14:textId="77777777" w:rsidR="00380C8F" w:rsidRDefault="00380C8F" w:rsidP="00F76475">
      <w:pPr>
        <w:pStyle w:val="CorpodeTexto"/>
        <w:ind w:left="708"/>
      </w:pPr>
    </w:p>
    <w:p w14:paraId="711DED38" w14:textId="77777777" w:rsidR="00380C8F" w:rsidRDefault="00380C8F" w:rsidP="00F76475">
      <w:pPr>
        <w:pStyle w:val="CorpodeTexto"/>
        <w:ind w:left="708"/>
      </w:pPr>
    </w:p>
    <w:p w14:paraId="4F9C97EF" w14:textId="77777777" w:rsidR="00380C8F" w:rsidRDefault="00380C8F" w:rsidP="00F76475">
      <w:pPr>
        <w:pStyle w:val="CorpodeTexto"/>
        <w:ind w:left="708"/>
      </w:pPr>
    </w:p>
    <w:p w14:paraId="38DFECCE" w14:textId="77777777" w:rsidR="00380C8F" w:rsidRDefault="00380C8F" w:rsidP="00F76475">
      <w:pPr>
        <w:pStyle w:val="CorpodeTexto"/>
        <w:ind w:left="708"/>
      </w:pPr>
    </w:p>
    <w:p w14:paraId="0F168922" w14:textId="77777777" w:rsidR="00380C8F" w:rsidRDefault="00380C8F" w:rsidP="00F76475">
      <w:pPr>
        <w:pStyle w:val="CorpodeTexto"/>
        <w:ind w:left="708"/>
      </w:pPr>
    </w:p>
    <w:p w14:paraId="29A83645" w14:textId="77777777" w:rsidR="00380C8F" w:rsidRDefault="00380C8F" w:rsidP="00F76475">
      <w:pPr>
        <w:pStyle w:val="CorpodeTexto"/>
        <w:ind w:left="708"/>
      </w:pPr>
    </w:p>
    <w:p w14:paraId="45B2D230" w14:textId="77777777" w:rsidR="00380C8F" w:rsidRPr="003D488D" w:rsidRDefault="00380C8F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E52FA" w:rsidR="0089163D" w:rsidRDefault="00380C8F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FF6412D" wp14:editId="65720D9F">
                  <wp:extent cx="5391150" cy="4695825"/>
                  <wp:effectExtent l="0" t="0" r="0" b="9525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69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21C8C2DA" w14:textId="0C47F76C" w:rsidR="007E636E" w:rsidRDefault="007E636E" w:rsidP="00B71216">
            <w:pPr>
              <w:rPr>
                <w:b/>
                <w:bCs/>
              </w:rPr>
            </w:pP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4402B8C5" w:rsidR="00C253D8" w:rsidRDefault="006210A0" w:rsidP="003602CF">
            <w:r>
              <w:rPr>
                <w:noProof/>
              </w:rPr>
              <w:lastRenderedPageBreak/>
              <w:drawing>
                <wp:inline distT="0" distB="0" distL="0" distR="0" wp14:anchorId="2ACD6088" wp14:editId="690D7307">
                  <wp:extent cx="5391150" cy="4143375"/>
                  <wp:effectExtent l="0" t="0" r="0" b="9525"/>
                  <wp:docPr id="71764947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43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4BCC9B62" w14:textId="1DF2DB04" w:rsidR="00C253D8" w:rsidRPr="004F0339" w:rsidRDefault="002A3DFF" w:rsidP="008005E5">
            <w:pPr>
              <w:jc w:val="center"/>
              <w:rPr>
                <w:b/>
                <w:bCs/>
              </w:rPr>
            </w:pPr>
            <w:r>
              <w:rPr>
                <w:bCs/>
                <w:iCs/>
                <w:noProof/>
              </w:rPr>
              <w:lastRenderedPageBreak/>
              <w:drawing>
                <wp:inline distT="0" distB="0" distL="0" distR="0" wp14:anchorId="108AABB6" wp14:editId="32EA16CC">
                  <wp:extent cx="5400675" cy="3609975"/>
                  <wp:effectExtent l="0" t="0" r="9525" b="9525"/>
                  <wp:docPr id="885630576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675" cy="3609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9A44BF">
              <w:rPr>
                <w:b/>
                <w:bCs/>
                <w:noProof/>
              </w:rPr>
              <w:lastRenderedPageBreak/>
              <w:drawing>
                <wp:inline distT="0" distB="0" distL="0" distR="0" wp14:anchorId="58F1CC60" wp14:editId="508874BA">
                  <wp:extent cx="5391150" cy="6381750"/>
                  <wp:effectExtent l="0" t="0" r="0" b="0"/>
                  <wp:docPr id="1116377282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6381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0A0" w14:paraId="4F1C03C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846CC64" w14:textId="77777777" w:rsidR="006210A0" w:rsidRPr="004F0339" w:rsidRDefault="006210A0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5414522E" w:rsidR="00C253D8" w:rsidRDefault="00C253D8" w:rsidP="00C253D8">
      <w:pPr>
        <w:pStyle w:val="Legenda"/>
        <w:spacing w:before="120"/>
      </w:pPr>
      <w:bookmarkStart w:id="24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lastRenderedPageBreak/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1EEFCB2F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CF187D">
              <w:t>Estado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2F635408" w:rsidR="003602CF" w:rsidRDefault="00A047ED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0A85910" wp14:editId="1A32F164">
                  <wp:extent cx="5391150" cy="4133850"/>
                  <wp:effectExtent l="0" t="0" r="0" b="0"/>
                  <wp:docPr id="950156375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133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 xml:space="preserve">Product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lastRenderedPageBreak/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8B25B" w14:textId="77777777" w:rsidR="007A1AE6" w:rsidRDefault="007A1AE6" w:rsidP="004E16B3">
      <w:pPr>
        <w:spacing w:after="0" w:line="240" w:lineRule="auto"/>
      </w:pPr>
      <w:r>
        <w:separator/>
      </w:r>
    </w:p>
  </w:endnote>
  <w:endnote w:type="continuationSeparator" w:id="0">
    <w:p w14:paraId="7CC90391" w14:textId="77777777" w:rsidR="007A1AE6" w:rsidRDefault="007A1AE6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E5CA3" w14:textId="77777777" w:rsidR="007A1AE6" w:rsidRDefault="007A1AE6" w:rsidP="004E16B3">
      <w:pPr>
        <w:spacing w:after="0" w:line="240" w:lineRule="auto"/>
      </w:pPr>
      <w:r>
        <w:separator/>
      </w:r>
    </w:p>
  </w:footnote>
  <w:footnote w:type="continuationSeparator" w:id="0">
    <w:p w14:paraId="46B3BFED" w14:textId="77777777" w:rsidR="007A1AE6" w:rsidRDefault="007A1AE6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284E"/>
    <w:rsid w:val="000D7BF4"/>
    <w:rsid w:val="000E01D3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A211F"/>
    <w:rsid w:val="001B0A7D"/>
    <w:rsid w:val="001B27EF"/>
    <w:rsid w:val="001C01D5"/>
    <w:rsid w:val="001C14FB"/>
    <w:rsid w:val="001C1A49"/>
    <w:rsid w:val="001C3091"/>
    <w:rsid w:val="001C36CB"/>
    <w:rsid w:val="001C5C5D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0119F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3DFF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451F"/>
    <w:rsid w:val="00353046"/>
    <w:rsid w:val="0035434A"/>
    <w:rsid w:val="003547E6"/>
    <w:rsid w:val="0036017D"/>
    <w:rsid w:val="003602CF"/>
    <w:rsid w:val="0036070D"/>
    <w:rsid w:val="003748A0"/>
    <w:rsid w:val="00380C8F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0203"/>
    <w:rsid w:val="00451D7D"/>
    <w:rsid w:val="00455D78"/>
    <w:rsid w:val="00456F7F"/>
    <w:rsid w:val="00463049"/>
    <w:rsid w:val="00465E48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45498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1981"/>
    <w:rsid w:val="00592FA6"/>
    <w:rsid w:val="00597A37"/>
    <w:rsid w:val="005A0BE0"/>
    <w:rsid w:val="005A1A89"/>
    <w:rsid w:val="005A64E6"/>
    <w:rsid w:val="005B22A9"/>
    <w:rsid w:val="005B3C1C"/>
    <w:rsid w:val="005C35AE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10A0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F07"/>
    <w:rsid w:val="00671F66"/>
    <w:rsid w:val="00675D0C"/>
    <w:rsid w:val="00684FF9"/>
    <w:rsid w:val="006854F1"/>
    <w:rsid w:val="00694EB1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1AE6"/>
    <w:rsid w:val="007A3913"/>
    <w:rsid w:val="007A4AC9"/>
    <w:rsid w:val="007A5864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1718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578C"/>
    <w:rsid w:val="008C3C83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A44BF"/>
    <w:rsid w:val="009C2DAD"/>
    <w:rsid w:val="009D0DFC"/>
    <w:rsid w:val="009F2217"/>
    <w:rsid w:val="009F2AB8"/>
    <w:rsid w:val="00A0259D"/>
    <w:rsid w:val="00A03D35"/>
    <w:rsid w:val="00A047ED"/>
    <w:rsid w:val="00A050C2"/>
    <w:rsid w:val="00A05DE2"/>
    <w:rsid w:val="00A26CC5"/>
    <w:rsid w:val="00A329D8"/>
    <w:rsid w:val="00A34C4A"/>
    <w:rsid w:val="00A45ED0"/>
    <w:rsid w:val="00A510AE"/>
    <w:rsid w:val="00A61B27"/>
    <w:rsid w:val="00A63082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12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CF187D"/>
    <w:rsid w:val="00D00FB7"/>
    <w:rsid w:val="00D04440"/>
    <w:rsid w:val="00D10A76"/>
    <w:rsid w:val="00D223D7"/>
    <w:rsid w:val="00D22A7E"/>
    <w:rsid w:val="00D35DDC"/>
    <w:rsid w:val="00D400B4"/>
    <w:rsid w:val="00D40635"/>
    <w:rsid w:val="00D41AAE"/>
    <w:rsid w:val="00D65AD3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  <w:style w:type="character" w:customStyle="1" w:styleId="textlayer--absolute">
    <w:name w:val="textlayer--absolute"/>
    <w:basedOn w:val="Fontepargpadro"/>
    <w:rsid w:val="001C5C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openxmlformats.org/officeDocument/2006/relationships/image" Target="media/image5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jpe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1C691F93EE741BB7A7C27C2620E4A" ma:contentTypeVersion="6" ma:contentTypeDescription="Create a new document." ma:contentTypeScope="" ma:versionID="065cb43dc47f9aa2cd6cd2c90da9c6ef">
  <xsd:schema xmlns:xsd="http://www.w3.org/2001/XMLSchema" xmlns:xs="http://www.w3.org/2001/XMLSchema" xmlns:p="http://schemas.microsoft.com/office/2006/metadata/properties" xmlns:ns3="32ea854e-4d71-47a2-844d-d2a9e1eb23f7" xmlns:ns4="6e40da5d-4c1f-4597-ae23-2a81b5a38690" targetNamespace="http://schemas.microsoft.com/office/2006/metadata/properties" ma:root="true" ma:fieldsID="e7bf5004bebb9642ba57d534f6a76d96" ns3:_="" ns4:_="">
    <xsd:import namespace="32ea854e-4d71-47a2-844d-d2a9e1eb23f7"/>
    <xsd:import namespace="6e40da5d-4c1f-4597-ae23-2a81b5a386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ea854e-4d71-47a2-844d-d2a9e1eb23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0da5d-4c1f-4597-ae23-2a81b5a386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2ea854e-4d71-47a2-844d-d2a9e1eb23f7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C55B95-F2B2-45E3-8112-295A86BCA0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ea854e-4d71-47a2-844d-d2a9e1eb23f7"/>
    <ds:schemaRef ds:uri="6e40da5d-4c1f-4597-ae23-2a81b5a386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32ea854e-4d71-47a2-844d-d2a9e1eb23f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6</Pages>
  <Words>1868</Words>
  <Characters>10088</Characters>
  <Application>Microsoft Office Word</Application>
  <DocSecurity>0</DocSecurity>
  <Lines>84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ustavo Luiz Farignoli</cp:lastModifiedBy>
  <cp:revision>4</cp:revision>
  <dcterms:created xsi:type="dcterms:W3CDTF">2023-05-22T13:50:00Z</dcterms:created>
  <dcterms:modified xsi:type="dcterms:W3CDTF">2023-05-2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1C691F93EE741BB7A7C27C2620E4A</vt:lpwstr>
  </property>
</Properties>
</file>